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bea68c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3c5099f-cfac-407e-aa2c-14f7ae34309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6T23:15:17Z</dcterms:created>
  <dcterms:modified xsi:type="dcterms:W3CDTF">2023-06-16T23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